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u w:val="single"/>
        </w:rPr>
        <w:t xml:space="preserve">Ordförande</w:t>
      </w:r>
      <w:r>
        <w:t xml:space="preserve">:</w:t>
      </w:r>
    </w:p>
    <w:p>
      <w:pPr>
        <w:pStyle w:val="BodyText"/>
      </w:pPr>
      <w:r>
        <w:t xml:space="preserve">Hade tidig tenta vilket har gjort att jag har kunnat fokusera mycket på styrelsearbetet. Har gått C-cert 14/1 och 16/1, haft möten med vice ordförande och förra årets ordförande och planerat delar av styrelseskiphteshelgen och fått testamente och överlämning med förra årets ordförande. Vi hade en incident där det låg skräp utanför nödutgången till iDét, men det löste styrelsen snabbt. Har även lämnat in slutanmälan till D-forum på Chalmers den 22/2-24/2. Har bokat styrelsemöteslokal för hela terminen, samt fixat E:B för Skiphtesgasquens ordenskapitel den 1 mars. Ska gå med skattmästare den 22/1 till banken och har skickat ut min första kallelse för S01.</w:t>
      </w:r>
    </w:p>
    <w:p>
      <w:pPr>
        <w:pStyle w:val="BodyText"/>
      </w:pPr>
      <w:r>
        <w:rPr>
          <w:u w:val="single"/>
        </w:rPr>
        <w:t xml:space="preserve">Vice Ordförande:</w:t>
      </w:r>
    </w:p>
    <w:p>
      <w:pPr>
        <w:pStyle w:val="BodyText"/>
      </w:pPr>
      <w:r>
        <w:t xml:space="preserve">Har fokuserat mest på tentaplugg men har ändå fått en del gjort. Har haft överlämning med förra årets informationsansvarig angående sekreterar delen av mitt arbete, hjälpte till att planera styrelseskiphteshelgen med ordförande och ordförande 2018 och hjälpte till med att hantera skräp som låg utanför iDét. Jag träffade PH under veckan och introducerade mig som sektionens nya vice ordförande och till sist svarat och skickat lite mail samt läst igenom en del gamla styrelsemötesprotokoll för att få lite mer koll på hur de kan se ut.</w:t>
      </w:r>
    </w:p>
    <w:p>
      <w:pPr>
        <w:pStyle w:val="BodyText"/>
      </w:pPr>
      <w:r>
        <w:rPr>
          <w:u w:val="single"/>
        </w:rPr>
        <w:t xml:space="preserve">Skattmästeriet;</w:t>
      </w:r>
    </w:p>
    <w:p>
      <w:pPr>
        <w:pStyle w:val="BodyText"/>
      </w:pPr>
      <w:r>
        <w:t xml:space="preserve">Har fått full access till flera av verktygen som behövs. Har planerat in att gå till banken den 22/1 för att skriva över våra konton på mig. Har planerat in en kick-off med alla vice skattmästare 23/1. Blev den 20/1 utlåst från bokföringssystemet så arbetar med att lösa det. Har fixat så man kan betala med swish i border. Har samtidigt bokfört det som behövts, hjälpt skattmästaren 2017 med utbetalningar och hjälpt skattmästaren 2018 med att påbörja bokslutet. Jobbar parallellt med en skattmästarportal för att kunna digitalisera privata utlägg.</w:t>
      </w:r>
    </w:p>
    <w:p>
      <w:pPr>
        <w:pStyle w:val="BodyText"/>
      </w:pPr>
      <w:r>
        <w:rPr>
          <w:u w:val="single"/>
        </w:rPr>
        <w:t xml:space="preserve">Näringslivsutskottet:</w:t>
      </w:r>
    </w:p>
    <w:p>
      <w:pPr>
        <w:pStyle w:val="BodyText"/>
      </w:pPr>
      <w:r>
        <w:t xml:space="preserve">Haft kontakt med företag som vill ha pub och samarbeten, har sagt åt grahm att vi ska ha pub och vi har bokat in 20/2. Satt upp affischer åt Qlik och funderat på vilka människor jag borde ha möte med såhär första veckan.</w:t>
      </w:r>
    </w:p>
    <w:p>
      <w:pPr>
        <w:pStyle w:val="BodyText"/>
      </w:pPr>
      <w:r>
        <w:rPr>
          <w:u w:val="single"/>
        </w:rPr>
        <w:t xml:space="preserve">Aktivitetsutskottet:</w:t>
      </w:r>
    </w:p>
    <w:p>
      <w:pPr>
        <w:pStyle w:val="BodyText"/>
      </w:pPr>
      <w:r>
        <w:t xml:space="preserve">Gav upp tidigt på mitt tentaplugg så har gjort massa random saker i iDét. Städat mikrovågsugnarna för att få lite trevligare tillvaro. Fixat prefix i iZettle + generell struktur för Emil &lt;3. Planerat lite inför Geekend, men kommer behöva fortsätta lite. Städat baren. Fixat ‘lappar’ i iDét ang att funktionärer sover här och även för vårt stadigvarande tillstånd. Även uppdaterat lappen vid diskhon. Städade skräp utanför iDét med Näringsliv och Vice Ordförande.</w:t>
      </w:r>
    </w:p>
    <w:p>
      <w:pPr>
        <w:pStyle w:val="BodyText"/>
      </w:pPr>
      <w:r>
        <w:rPr>
          <w:u w:val="single"/>
        </w:rPr>
        <w:t xml:space="preserve">Informationsutskottet:</w:t>
      </w:r>
    </w:p>
    <w:p>
      <w:pPr>
        <w:pStyle w:val="BodyText"/>
      </w:pPr>
      <w:r>
        <w:t xml:space="preserve">Har tentapluggat och haft tenta. Fixat fotograf till styrelsens photoshoot och valt min andra vice. Har även hjälp skattmästare 2017 och skattmästare 2016 att få rätt access till hemsidan så de kan lägga in bokföring.</w:t>
      </w:r>
    </w:p>
    <w:p>
      <w:pPr>
        <w:pStyle w:val="BodyText"/>
      </w:pPr>
      <w:r>
        <w:rPr>
          <w:u w:val="single"/>
        </w:rPr>
        <w:t xml:space="preserve">Cafémästeriet:</w:t>
      </w:r>
      <w:r>
        <w:rPr>
          <w:u w:val="single"/>
        </w:rPr>
        <w:t xml:space="preserve"> </w:t>
      </w:r>
    </w:p>
    <w:p>
      <w:pPr>
        <w:pStyle w:val="BodyText"/>
      </w:pPr>
      <w:r>
        <w:t xml:space="preserve">Skippade min tenta och gjorde bara klart en inlämning. Har fixat prefix i iZettle. Visade min vice och mina blivande vice hur caféet fungerar. Har börjat försöka fixa ett schema för mina funkisar. Har hjälpt min företrädare med att beräkna lagervärdet.</w:t>
      </w:r>
    </w:p>
    <w:p>
      <w:pPr>
        <w:pStyle w:val="BodyText"/>
      </w:pPr>
      <w:r>
        <w:rPr>
          <w:u w:val="single"/>
        </w:rPr>
        <w:t xml:space="preserve">Källarmästeriet:</w:t>
      </w:r>
      <w:r>
        <w:rPr>
          <w:u w:val="single"/>
        </w:rPr>
        <w:t xml:space="preserve"> </w:t>
      </w:r>
    </w:p>
    <w:p>
      <w:pPr>
        <w:pStyle w:val="BodyText"/>
      </w:pPr>
      <w:r>
        <w:t xml:space="preserve">Jag har fixat mitt första fix på fixarsidan och införskaffat en ny vattenkokare (yay, äntligen). Har även börjat lägga in accesser till folk.</w:t>
      </w:r>
    </w:p>
    <w:p>
      <w:pPr>
        <w:pStyle w:val="BodyText"/>
      </w:pPr>
      <w:r>
        <w:rPr>
          <w:u w:val="single"/>
        </w:rPr>
        <w:t xml:space="preserve">Nollningsutskottet:</w:t>
      </w:r>
      <w:r>
        <w:rPr>
          <w:u w:val="single"/>
        </w:rPr>
        <w:t xml:space="preserve"> </w:t>
      </w:r>
    </w:p>
    <w:p>
      <w:pPr>
        <w:pStyle w:val="BodyText"/>
      </w:pPr>
      <w:r>
        <w:t xml:space="preserve">Har haft uppstartsmöte och beställt utklädnad till “det absolut riktiga temat” som kommer presenteras innan skiphtesgasuqe.</w:t>
      </w:r>
    </w:p>
    <w:p>
      <w:pPr>
        <w:pStyle w:val="BodyText"/>
      </w:pPr>
      <w:r>
        <w:rPr>
          <w:u w:val="single"/>
        </w:rPr>
        <w:t xml:space="preserve">Sexmästeriet:</w:t>
      </w:r>
      <w:r>
        <w:rPr>
          <w:u w:val="single"/>
        </w:rPr>
        <w:t xml:space="preserve"> </w:t>
      </w:r>
    </w:p>
    <w:p>
      <w:pPr>
        <w:pStyle w:val="BodyText"/>
      </w:pPr>
      <w:r>
        <w:t xml:space="preserve">Sexet har haft uppstartsmöte och planerat första kvartalet. Vi kommer ha ungefär ett event i veckan hela kvartalet ut och det blir fullt med sittningar, provningar och pubar. Vi har även haft möte med Galatea för att diskutera samarbete. Vi har fått låna en fatanläggning av dem och vi har även köpt in en kyl och en ismaskin.</w:t>
      </w:r>
    </w:p>
    <w:p>
      <w:pPr>
        <w:pStyle w:val="BodyText"/>
      </w:pPr>
      <w:r>
        <w:rPr>
          <w:u w:val="single"/>
        </w:rPr>
        <w:t xml:space="preserve">Studierådet:</w:t>
      </w:r>
      <w:r>
        <w:rPr>
          <w:u w:val="single"/>
        </w:rPr>
        <w:t xml:space="preserve"> </w:t>
      </w:r>
    </w:p>
    <w:p>
      <w:pPr>
        <w:pStyle w:val="BodyText"/>
      </w:pPr>
      <w:r>
        <w:t xml:space="preserve">Har rundat av sista av inlämningarna som var kvar sen förra läsperioden och börjat komma i skorna med lokalbokningar/möteskallningar osv. Bokat in överlämningsmöte med hann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6T11:35:48Z</dcterms:created>
  <dcterms:modified xsi:type="dcterms:W3CDTF">2019-11-26T11:35:48Z</dcterms:modified>
</cp:coreProperties>
</file>